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35540" w14:textId="77777777" w:rsidR="00D659A7" w:rsidRDefault="00D659A7" w:rsidP="00D659A7">
      <w:r>
        <w:t>Instructions:</w:t>
      </w:r>
    </w:p>
    <w:p w14:paraId="5E9C79DA" w14:textId="77777777" w:rsidR="00D659A7" w:rsidRDefault="00D659A7" w:rsidP="00D659A7">
      <w:r>
        <w:t>In this unit, you become the sole owner of a healthcare organization. You would like to increase marketing potential while maintaining social responsibility within your field. As a new owner, you are not afforded a budget to hire a marketing expert and must develop the marketing strategy and subsequent collateral materials yourself. Your objective for this unit it to develop a marketing package that promotes your healthcare organization. By the end of this unit, you will become the subject matter expert on developing and deploying a marketing strategy for a healthcare organization.</w:t>
      </w:r>
    </w:p>
    <w:p w14:paraId="33FB8307" w14:textId="77777777" w:rsidR="00D659A7" w:rsidRDefault="00D659A7" w:rsidP="00D659A7"/>
    <w:p w14:paraId="52DE6D6C" w14:textId="77777777" w:rsidR="00D659A7" w:rsidRDefault="00D659A7" w:rsidP="00D659A7">
      <w:r>
        <w:t>Submit your marketing package as one (1) Word document. To do this, you will need to use Page Break and copy/paste functions. Failure to submit your marketing package into one (1) document may result in a grade reduction.</w:t>
      </w:r>
    </w:p>
    <w:p w14:paraId="3A18A5D2" w14:textId="77777777" w:rsidR="00D659A7" w:rsidRDefault="00D659A7" w:rsidP="00D659A7">
      <w:r>
        <w:t>Your final submission must include each of the following:</w:t>
      </w:r>
    </w:p>
    <w:p w14:paraId="5E9E3E1B" w14:textId="77777777" w:rsidR="00D659A7" w:rsidRDefault="00D659A7" w:rsidP="00D659A7">
      <w:r>
        <w:t>Professional letter from you to the local Chamber of Commerce introducing your new healthcare organization to the community. This is your opportunity to make a good, first impression, so be sure to incorporate the elements you would want to promote.</w:t>
      </w:r>
    </w:p>
    <w:p w14:paraId="77C18352" w14:textId="77777777" w:rsidR="00D659A7" w:rsidRDefault="00D659A7" w:rsidP="00D659A7">
      <w:r>
        <w:t xml:space="preserve">Discuss the 4 </w:t>
      </w:r>
      <w:proofErr w:type="gramStart"/>
      <w:r>
        <w:t>P’s</w:t>
      </w:r>
      <w:proofErr w:type="gramEnd"/>
      <w:r>
        <w:t xml:space="preserve"> of marketing in your organization</w:t>
      </w:r>
    </w:p>
    <w:p w14:paraId="55D7E81C" w14:textId="77777777" w:rsidR="00D659A7" w:rsidRDefault="00D659A7" w:rsidP="00D659A7">
      <w:r>
        <w:t xml:space="preserve">Discuss the 5 </w:t>
      </w:r>
      <w:proofErr w:type="gramStart"/>
      <w:r>
        <w:t>P’s</w:t>
      </w:r>
      <w:proofErr w:type="gramEnd"/>
      <w:r>
        <w:t xml:space="preserve"> of healthcare marketing in your organization</w:t>
      </w:r>
    </w:p>
    <w:p w14:paraId="56F055CF" w14:textId="77777777" w:rsidR="00D659A7" w:rsidRDefault="00D659A7" w:rsidP="00D659A7">
      <w:r>
        <w:t>Create mission and vision statements</w:t>
      </w:r>
    </w:p>
    <w:p w14:paraId="5D18C5A8" w14:textId="77777777" w:rsidR="00D659A7" w:rsidRDefault="00D659A7" w:rsidP="00D659A7">
      <w:r>
        <w:t>Develop codes of professional conduct which support social responsibility in your select healthcare field</w:t>
      </w:r>
    </w:p>
    <w:p w14:paraId="1A63A79C" w14:textId="77777777" w:rsidR="00D659A7" w:rsidRDefault="00D659A7" w:rsidP="00D659A7">
      <w:r>
        <w:lastRenderedPageBreak/>
        <w:t xml:space="preserve">Record a 30-second radio announcement (using a free online voice recorder such as vocaroo.com). You will provide the audio link to your instructor on a separate page in your marketing package.  </w:t>
      </w:r>
    </w:p>
    <w:p w14:paraId="7C21BC86" w14:textId="77777777" w:rsidR="00D659A7" w:rsidRDefault="00D659A7" w:rsidP="00D659A7">
      <w:r>
        <w:t>Design a print advertisement (</w:t>
      </w:r>
      <w:proofErr w:type="gramStart"/>
      <w:r>
        <w:t>e.g.</w:t>
      </w:r>
      <w:proofErr w:type="gramEnd"/>
      <w:r>
        <w:t xml:space="preserve"> billboard, bus, newspaper, etc.). You will provide the print advertisement that you create on a separate page in your marketing package. </w:t>
      </w:r>
    </w:p>
    <w:p w14:paraId="4E152E86" w14:textId="354A4B01" w:rsidR="00D15BD5" w:rsidRDefault="00D659A7" w:rsidP="00D659A7">
      <w:r>
        <w:t>All materials in your marketing packet must be completely original. Copying and pasting work from other sources for this assignment is strictly prohibited. Remember, you are developing a marketing package for your own healthcare organization; make it unique. Plagiarism is not permitted and will result in academic discipline. All content submitted needs to be original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jQxNDMH0qaG5ko6SsGpxcWZ+XkgBYa1ACLnEi0sAAAA"/>
  </w:docVars>
  <w:rsids>
    <w:rsidRoot w:val="00D659A7"/>
    <w:rsid w:val="00D15BD5"/>
    <w:rsid w:val="00D65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BFCEA"/>
  <w15:chartTrackingRefBased/>
  <w15:docId w15:val="{E02B554C-EA4A-4EEF-840C-983320C3E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17T13:30:00Z</dcterms:created>
  <dcterms:modified xsi:type="dcterms:W3CDTF">2021-11-17T13:30:00Z</dcterms:modified>
</cp:coreProperties>
</file>